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3150"/>
      </w:tblGrid>
      <w:tr w:rsidR="00DA362F" w14:paraId="25C88934" w14:textId="77777777" w:rsidTr="00410C49">
        <w:tc>
          <w:tcPr>
            <w:tcW w:w="7825" w:type="dxa"/>
          </w:tcPr>
          <w:p w14:paraId="28B0EAE6" w14:textId="125E2A7B" w:rsidR="00DA362F" w:rsidRDefault="00410C49" w:rsidP="00DA362F">
            <w:r w:rsidRPr="00410C4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8CC9A8" wp14:editId="24B4ED3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99720</wp:posOffset>
                      </wp:positionV>
                      <wp:extent cx="4676775" cy="771525"/>
                      <wp:effectExtent l="0" t="0" r="28575" b="28575"/>
                      <wp:wrapNone/>
                      <wp:docPr id="8" name="Flowchart: Alternate Process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40FD2B5-CC12-4A10-83BF-F1A51DEB88A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6775" cy="771525"/>
                              </a:xfrm>
                              <a:prstGeom prst="flowChartAlternateProcess">
                                <a:avLst/>
                              </a:prstGeom>
                              <a:solidFill>
                                <a:srgbClr val="6600CC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8E6661B" id="_x0000_t176" coordsize="21600,21600" o:spt="176" adj="2700" path="m@0,qx0@0l0@2qy@0,21600l@1,21600qx21600@2l21600@0qy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@3,@3,@4,@5"/>
                    </v:shapetype>
                    <v:shape id="Flowchart: Alternate Process 7" o:spid="_x0000_s1026" type="#_x0000_t176" style="position:absolute;margin-left:0;margin-top:23.6pt;width:368.25pt;height:6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" fillcolor="#60c" strokecolor="#1f3763 [1604]" strokeweight="1pt"/>
                  </w:pict>
                </mc:Fallback>
              </mc:AlternateContent>
            </w:r>
            <w:r w:rsidRPr="00410C4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60CEAED" wp14:editId="568AC503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368935</wp:posOffset>
                      </wp:positionV>
                      <wp:extent cx="4035399" cy="593304"/>
                      <wp:effectExtent l="0" t="0" r="0" b="0"/>
                      <wp:wrapNone/>
                      <wp:docPr id="1" name="Rectangle 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5399" cy="59330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2007F6C" w14:textId="77777777" w:rsidR="00410C49" w:rsidRDefault="00410C49" w:rsidP="00410C49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410C49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0000"/>
                                      <w:sz w:val="64"/>
                                      <w:szCs w:val="64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HECKBOOK</w:t>
                                  </w:r>
                                  <w:r w:rsidRPr="00410C49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0000"/>
                                      <w:position w:val="1"/>
                                      <w:sz w:val="64"/>
                                      <w:szCs w:val="64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REGISTER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0CEAED" id="Rectangle 6" o:spid="_x0000_s1026" style="position:absolute;margin-left:12.95pt;margin-top:29.05pt;width:317.75pt;height:46.7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" filled="f" stroked="f">
                      <v:textbox style="mso-fit-shape-to-text:t">
                        <w:txbxContent>
                          <w:p w14:paraId="52007F6C" w14:textId="77777777" w:rsidR="00410C49" w:rsidRDefault="00410C49" w:rsidP="00410C4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410C49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0000"/>
                                <w:sz w:val="64"/>
                                <w:szCs w:val="64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HECKBOOK</w:t>
                            </w:r>
                            <w:r w:rsidRPr="00410C49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0000"/>
                                <w:position w:val="1"/>
                                <w:sz w:val="64"/>
                                <w:szCs w:val="64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REGIST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3150" w:type="dxa"/>
          </w:tcPr>
          <w:p w14:paraId="26304B61" w14:textId="035B356C" w:rsidR="00DA362F" w:rsidRDefault="00DA362F" w:rsidP="00DA362F">
            <w:r w:rsidRPr="00DA362F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7269FA4" wp14:editId="1F706A49">
                  <wp:extent cx="1838325" cy="1362075"/>
                  <wp:effectExtent l="0" t="0" r="9525" b="9525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756082-BA8F-48A4-8A3E-D342741EC0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CE756082-BA8F-48A4-8A3E-D342741EC0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325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1081" w:type="dxa"/>
        <w:tblLook w:val="04A0" w:firstRow="1" w:lastRow="0" w:firstColumn="1" w:lastColumn="0" w:noHBand="0" w:noVBand="1"/>
      </w:tblPr>
      <w:tblGrid>
        <w:gridCol w:w="1630"/>
        <w:gridCol w:w="1330"/>
        <w:gridCol w:w="232"/>
        <w:gridCol w:w="3211"/>
        <w:gridCol w:w="1414"/>
        <w:gridCol w:w="1543"/>
        <w:gridCol w:w="1620"/>
        <w:gridCol w:w="101"/>
      </w:tblGrid>
      <w:tr w:rsidR="00DA362F" w:rsidRPr="00DA362F" w14:paraId="6276F566" w14:textId="77777777" w:rsidTr="00020C13">
        <w:trPr>
          <w:gridAfter w:val="1"/>
          <w:wAfter w:w="101" w:type="dxa"/>
          <w:trHeight w:val="405"/>
        </w:trPr>
        <w:tc>
          <w:tcPr>
            <w:tcW w:w="29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6A57FF9" w14:textId="77777777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b/>
                <w:bCs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John Smith</w:t>
            </w:r>
          </w:p>
        </w:tc>
        <w:tc>
          <w:tcPr>
            <w:tcW w:w="640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2B6352" w14:textId="7665DA5A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b/>
                <w:bCs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Bank of Americ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8E4842" w14:textId="77777777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b/>
                <w:bCs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mm/dd/</w:t>
            </w:r>
            <w:proofErr w:type="spellStart"/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DA362F" w:rsidRPr="00DA362F" w14:paraId="7A785247" w14:textId="77777777" w:rsidTr="00020C13">
        <w:trPr>
          <w:gridAfter w:val="1"/>
          <w:wAfter w:w="101" w:type="dxa"/>
          <w:trHeight w:val="260"/>
        </w:trPr>
        <w:tc>
          <w:tcPr>
            <w:tcW w:w="29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08B139C7" w14:textId="77777777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640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hideMark/>
          </w:tcPr>
          <w:p w14:paraId="1202341A" w14:textId="0BCC8F9E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  <w:t>BA</w:t>
            </w:r>
            <w:r w:rsidR="00410C49"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  <w:t>N</w:t>
            </w:r>
            <w:r w:rsidRPr="00DA362F"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  <w:t>K NAM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594BF" w14:textId="77777777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  <w:sz w:val="16"/>
                <w:szCs w:val="16"/>
              </w:rPr>
              <w:t>DATE</w:t>
            </w:r>
          </w:p>
        </w:tc>
      </w:tr>
      <w:tr w:rsidR="00DA362F" w:rsidRPr="00020C13" w14:paraId="466AF84C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0B9D9EF8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Date</w:t>
            </w: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38E846CB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Check No.</w:t>
            </w:r>
          </w:p>
        </w:tc>
        <w:tc>
          <w:tcPr>
            <w:tcW w:w="32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41F0A426" w14:textId="05288F43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Transaction Description</w:t>
            </w: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47D62DCE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Withdrawal</w:t>
            </w: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7EA8162B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Deposit</w:t>
            </w: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00CC"/>
            <w:vAlign w:val="center"/>
            <w:hideMark/>
          </w:tcPr>
          <w:p w14:paraId="116763C3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FFFFFF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FFFFFF"/>
              </w:rPr>
              <w:t>Balance</w:t>
            </w:r>
          </w:p>
        </w:tc>
      </w:tr>
      <w:tr w:rsidR="00020C13" w:rsidRPr="00DA362F" w14:paraId="7B15ACF4" w14:textId="77777777" w:rsidTr="00020C13">
        <w:trPr>
          <w:trHeight w:val="420"/>
        </w:trPr>
        <w:tc>
          <w:tcPr>
            <w:tcW w:w="936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10C447E4" w14:textId="5E7B6ECD" w:rsidR="00020C13" w:rsidRPr="00DA362F" w:rsidRDefault="00020C13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b/>
                <w:bCs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Balance Brought Forward</w:t>
            </w: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5506A5DB" w14:textId="77777777" w:rsidR="00020C13" w:rsidRPr="00DA362F" w:rsidRDefault="00020C13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b/>
                <w:bCs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b/>
                <w:bCs/>
                <w:color w:val="000000"/>
              </w:rPr>
              <w:t>15,000.00</w:t>
            </w:r>
          </w:p>
        </w:tc>
      </w:tr>
      <w:tr w:rsidR="00DA362F" w:rsidRPr="00020C13" w14:paraId="3BE806B0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90A26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mm/dd/</w:t>
            </w:r>
            <w:proofErr w:type="spellStart"/>
            <w:r w:rsidRPr="00DA362F">
              <w:rPr>
                <w:rFonts w:ascii="Book Antiqua" w:eastAsia="Times New Roman" w:hAnsi="Book Antiqua" w:cs="Calibri"/>
                <w:color w:val="000000"/>
              </w:rPr>
              <w:t>yyyy</w:t>
            </w:r>
            <w:proofErr w:type="spellEnd"/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2710DF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239958731</w:t>
            </w:r>
          </w:p>
        </w:tc>
        <w:tc>
          <w:tcPr>
            <w:tcW w:w="32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BF1647" w14:textId="4BFD2AC0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bookmarkStart w:id="0" w:name="_GoBack"/>
            <w:bookmarkEnd w:id="0"/>
            <w:r w:rsidRPr="00DA362F">
              <w:rPr>
                <w:rFonts w:ascii="Book Antiqua" w:eastAsia="Times New Roman" w:hAnsi="Book Antiqua" w:cs="Calibri"/>
                <w:color w:val="000000"/>
              </w:rPr>
              <w:t>Apartment Rental</w:t>
            </w: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C65E69" w14:textId="363AC254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20B9F5" w14:textId="77777777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5,000.00</w:t>
            </w: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8AE7B7" w14:textId="77777777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20,000.00</w:t>
            </w:r>
          </w:p>
        </w:tc>
      </w:tr>
      <w:tr w:rsidR="00DA362F" w:rsidRPr="00020C13" w14:paraId="605D2DE3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5520C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mm/dd/</w:t>
            </w:r>
            <w:proofErr w:type="spellStart"/>
            <w:r w:rsidRPr="00DA362F">
              <w:rPr>
                <w:rFonts w:ascii="Book Antiqua" w:eastAsia="Times New Roman" w:hAnsi="Book Antiqua" w:cs="Calibri"/>
                <w:color w:val="000000"/>
              </w:rPr>
              <w:t>yyyy</w:t>
            </w:r>
            <w:proofErr w:type="spellEnd"/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397479" w14:textId="77777777" w:rsidR="00DA362F" w:rsidRPr="00DA362F" w:rsidRDefault="00DA362F" w:rsidP="00DA362F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874959085</w:t>
            </w: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35FED5" w14:textId="77777777" w:rsidR="00DA362F" w:rsidRPr="00DA362F" w:rsidRDefault="00DA362F" w:rsidP="00DA362F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Electric Bill</w:t>
            </w: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7DDFAF" w14:textId="77777777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150.00</w:t>
            </w: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FB2027" w14:textId="073DCFFC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0D615F" w14:textId="77777777" w:rsidR="00DA362F" w:rsidRPr="00DA362F" w:rsidRDefault="00DA362F" w:rsidP="00DA362F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  <w:r w:rsidRPr="00DA362F">
              <w:rPr>
                <w:rFonts w:ascii="Book Antiqua" w:eastAsia="Times New Roman" w:hAnsi="Book Antiqua" w:cs="Calibri"/>
                <w:color w:val="000000"/>
              </w:rPr>
              <w:t>19,850.00</w:t>
            </w:r>
          </w:p>
        </w:tc>
      </w:tr>
      <w:tr w:rsidR="00020C13" w:rsidRPr="00020C13" w14:paraId="3644794A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9A90E" w14:textId="57190463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0672919" w14:textId="495EDB89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0619B" w14:textId="0F80558E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CD204C" w14:textId="63FD8265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CC4CD" w14:textId="72272D3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6AC7F" w14:textId="63168633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E346FAA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EDD263" w14:textId="20C62A5A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DAD1D3E" w14:textId="0DEB8E7E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47C857" w14:textId="1BE07B6C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DD6BF9" w14:textId="0CEA8441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841C67" w14:textId="6B0DD67E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2794D" w14:textId="75CA4033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11538BE4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CADCA" w14:textId="18E48FD9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9400D7" w14:textId="6B904644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F10582" w14:textId="55FD2564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D180D" w14:textId="4A02517E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0A409" w14:textId="38CDCB7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E1A3BE" w14:textId="6D538979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ECEFC67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2A5177" w14:textId="374CB3AB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841F70" w14:textId="6C5C9854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B70A64" w14:textId="5238E95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167E29" w14:textId="0DA37129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F2D0F3" w14:textId="2C7B34C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6BD09" w14:textId="136F361A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10390190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D81A" w14:textId="006A4646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C3051BC" w14:textId="2563CADD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BC6F8A" w14:textId="4DFE071D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FDD99" w14:textId="23C4BFC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4EF9A" w14:textId="47C3208E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8C98D" w14:textId="1495895B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17C78B3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FDB4E5" w14:textId="7AFA3882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111AF40" w14:textId="691F9093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7D000B" w14:textId="3AA50E3A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777F02" w14:textId="4D0B03FE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067D6" w14:textId="64DB52F9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AC5D19" w14:textId="08169192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7B0E228A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2F452A" w14:textId="2049ED99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37D49CE" w14:textId="099B2793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852CBD" w14:textId="386158DF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1244BF" w14:textId="718FE56C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E4376A" w14:textId="56901C06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2ECA28" w14:textId="6C56BCA6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0CA9BA3F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50094F" w14:textId="1D0F9B21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18206C5" w14:textId="07A9EDAC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AA30F" w14:textId="277D2966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5E5B14" w14:textId="0B5DC5E2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D8E5EF" w14:textId="04C4C24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F9C93B" w14:textId="4F2CCD1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265A8813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5AC63F" w14:textId="79FCB382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74440A" w14:textId="3DFEFB55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6315B6" w14:textId="5A6DB67F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44DE68" w14:textId="228B70A9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14F5D9" w14:textId="0E13A41C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87D45" w14:textId="7ABF0AF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EEB791B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309BB" w14:textId="03FA9942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D393A0E" w14:textId="4123582D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4ECF4" w14:textId="61DB9D03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2F328" w14:textId="27CF96DE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2706F2" w14:textId="2AB61EFD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23B57" w14:textId="6E7F74F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335C6B3C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91EE6E" w14:textId="7A30EFB2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B74C1D7" w14:textId="772C511E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3CFA59" w14:textId="6FED2188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CE65F" w14:textId="51597512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EB3A3" w14:textId="151B3F56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E47FD" w14:textId="3FD62376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C2FCCF9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8AAAB8" w14:textId="1EDC587A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1C45174" w14:textId="1ACF5429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758551" w14:textId="413EA1BB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8346A" w14:textId="4F9C7B9A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4FA4FF" w14:textId="3B29D9FC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97FFD" w14:textId="42686CFC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26BAC9D3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751E9" w14:textId="6B89357D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F6E2F3C" w14:textId="75FFA5D1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16F79A" w14:textId="461A3212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258A83" w14:textId="0371F6EA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3FACF0" w14:textId="209EB42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DA6755" w14:textId="063B00EA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552130F0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DD61FE" w14:textId="2D30E4C9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6052BE8" w14:textId="4B62ED28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724CEF" w14:textId="6D400093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E24A4" w14:textId="2288981B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D0B424" w14:textId="6FBC36A0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9BBFFD" w14:textId="09D5F24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1DE1E74C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4657CB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7A2F530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5289A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136094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6CF64A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315DA2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5AC131C1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73011C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CFE7959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820DA4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24344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EB56C1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6BF5CB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3E8D7917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E9E1E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024B90C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DBB429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B6893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07CDE2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7221F5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765C5C6C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6B2CF7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EA8CFC1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36F8A8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DFAD4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C80E4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A9778D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55777ABE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C7F3F6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3E704E1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B2DD6B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E515C3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07CAE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3C0ACE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4D9E1185" w14:textId="77777777" w:rsidTr="007904D9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B4DA87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7305892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C27F53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9B8C64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6587C2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15F67F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  <w:tr w:rsidR="00020C13" w:rsidRPr="00020C13" w14:paraId="2CEAE2AF" w14:textId="77777777" w:rsidTr="00020C13">
        <w:trPr>
          <w:trHeight w:val="420"/>
        </w:trPr>
        <w:tc>
          <w:tcPr>
            <w:tcW w:w="16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5ACA4D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6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0FDF82" w14:textId="77777777" w:rsidR="00020C13" w:rsidRPr="00DA362F" w:rsidRDefault="00020C13" w:rsidP="007904D9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32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FE81E1" w14:textId="77777777" w:rsidR="00020C13" w:rsidRPr="00DA362F" w:rsidRDefault="00020C13" w:rsidP="007904D9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41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94DC3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5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B8EE16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2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9276F8" w14:textId="77777777" w:rsidR="00020C13" w:rsidRPr="00DA362F" w:rsidRDefault="00020C13" w:rsidP="007904D9">
            <w:pPr>
              <w:spacing w:after="0" w:line="240" w:lineRule="auto"/>
              <w:jc w:val="right"/>
              <w:rPr>
                <w:rFonts w:ascii="Book Antiqua" w:eastAsia="Times New Roman" w:hAnsi="Book Antiqua" w:cs="Calibri"/>
                <w:color w:val="000000"/>
              </w:rPr>
            </w:pPr>
          </w:p>
        </w:tc>
      </w:tr>
    </w:tbl>
    <w:p w14:paraId="143BDD9F" w14:textId="77777777" w:rsidR="00DA362F" w:rsidRPr="00020C13" w:rsidRDefault="00DA362F" w:rsidP="00DA362F">
      <w:pPr>
        <w:spacing w:after="0"/>
        <w:rPr>
          <w:sz w:val="2"/>
          <w:szCs w:val="2"/>
        </w:rPr>
      </w:pPr>
    </w:p>
    <w:sectPr w:rsidR="00DA362F" w:rsidRPr="00020C13" w:rsidSect="00DA362F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00794A" w14:textId="77777777" w:rsidR="00FC12C0" w:rsidRDefault="00FC12C0" w:rsidP="00025008">
      <w:pPr>
        <w:spacing w:after="0" w:line="240" w:lineRule="auto"/>
      </w:pPr>
      <w:r>
        <w:separator/>
      </w:r>
    </w:p>
  </w:endnote>
  <w:endnote w:type="continuationSeparator" w:id="0">
    <w:p w14:paraId="626584EE" w14:textId="77777777" w:rsidR="00FC12C0" w:rsidRDefault="00FC12C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045DD" w14:textId="77777777" w:rsidR="00FC12C0" w:rsidRDefault="00FC12C0" w:rsidP="00025008">
      <w:pPr>
        <w:spacing w:after="0" w:line="240" w:lineRule="auto"/>
      </w:pPr>
      <w:r>
        <w:separator/>
      </w:r>
    </w:p>
  </w:footnote>
  <w:footnote w:type="continuationSeparator" w:id="0">
    <w:p w14:paraId="3DB628B6" w14:textId="77777777" w:rsidR="00FC12C0" w:rsidRDefault="00FC12C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79BE929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qQUAeNDAPywAAAA="/>
  </w:docVars>
  <w:rsids>
    <w:rsidRoot w:val="00025008"/>
    <w:rsid w:val="00020C13"/>
    <w:rsid w:val="00025008"/>
    <w:rsid w:val="00410C49"/>
    <w:rsid w:val="005E558F"/>
    <w:rsid w:val="00614671"/>
    <w:rsid w:val="006B33D7"/>
    <w:rsid w:val="00DA362F"/>
    <w:rsid w:val="00EF1F67"/>
    <w:rsid w:val="00FC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DA3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9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1-24T05:27:00Z</dcterms:created>
  <dcterms:modified xsi:type="dcterms:W3CDTF">2020-01-27T14:11:00Z</dcterms:modified>
</cp:coreProperties>
</file>